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3BF47" w14:textId="0B9C823E" w:rsidR="008B2C0A" w:rsidRPr="004F1B36" w:rsidRDefault="000B0A6A" w:rsidP="008B2C0A">
      <w:pPr>
        <w:pBdr>
          <w:bottom w:val="single" w:sz="4" w:space="1" w:color="auto"/>
        </w:pBdr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Video</w:t>
      </w:r>
      <w:r w:rsidR="008B2C0A" w:rsidRPr="004F1B36">
        <w:rPr>
          <w:rFonts w:cs="Arial"/>
          <w:b/>
          <w:sz w:val="32"/>
          <w:szCs w:val="32"/>
        </w:rPr>
        <w:t xml:space="preserve"> Rubric</w:t>
      </w:r>
    </w:p>
    <w:p w14:paraId="661DF2EA" w14:textId="77777777" w:rsidR="008B2C0A" w:rsidRPr="004F1B36" w:rsidRDefault="008B2C0A" w:rsidP="008B2C0A">
      <w:pPr>
        <w:spacing w:before="240"/>
        <w:rPr>
          <w:rFonts w:cs="Arial"/>
          <w:b/>
          <w:szCs w:val="24"/>
        </w:rPr>
      </w:pPr>
      <w:r w:rsidRPr="004F1B36">
        <w:rPr>
          <w:rFonts w:cs="Arial"/>
          <w:b/>
          <w:szCs w:val="24"/>
        </w:rPr>
        <w:t xml:space="preserve">Expectations </w:t>
      </w:r>
    </w:p>
    <w:p w14:paraId="146E82C1" w14:textId="77777777" w:rsidR="000B0A6A" w:rsidRPr="004F1B36" w:rsidRDefault="000B0A6A" w:rsidP="000B0A6A">
      <w:pPr>
        <w:tabs>
          <w:tab w:val="left" w:pos="2025"/>
        </w:tabs>
        <w:spacing w:before="120" w:after="120"/>
        <w:rPr>
          <w:rFonts w:cs="Arial"/>
          <w:sz w:val="20"/>
        </w:rPr>
      </w:pPr>
      <w:r w:rsidRPr="004F1B36">
        <w:rPr>
          <w:rFonts w:cs="Arial"/>
          <w:sz w:val="20"/>
        </w:rPr>
        <w:t>As a team, you will:</w:t>
      </w:r>
    </w:p>
    <w:p w14:paraId="6E9AF0AA" w14:textId="073534B6" w:rsidR="000B0A6A" w:rsidRPr="000B0A6A" w:rsidRDefault="000B0A6A" w:rsidP="000B0A6A">
      <w:pPr>
        <w:pStyle w:val="ListParagraph"/>
        <w:numPr>
          <w:ilvl w:val="0"/>
          <w:numId w:val="1"/>
        </w:numPr>
        <w:tabs>
          <w:tab w:val="left" w:pos="2025"/>
        </w:tabs>
        <w:spacing w:before="120" w:after="120"/>
        <w:rPr>
          <w:rFonts w:ascii="Arial" w:hAnsi="Arial" w:cs="Arial"/>
          <w:i/>
          <w:iCs/>
          <w:sz w:val="20"/>
        </w:rPr>
      </w:pPr>
      <w:r w:rsidRPr="004F1B36">
        <w:rPr>
          <w:rFonts w:ascii="Arial" w:hAnsi="Arial" w:cs="Arial"/>
          <w:sz w:val="20"/>
        </w:rPr>
        <w:t xml:space="preserve">Plan and produce a storyboard for a 30 to 60 second video that answers the driving question, </w:t>
      </w:r>
      <w:r w:rsidRPr="000B0A6A">
        <w:rPr>
          <w:rFonts w:ascii="Arial" w:hAnsi="Arial" w:cs="Arial"/>
          <w:i/>
          <w:iCs/>
          <w:sz w:val="20"/>
        </w:rPr>
        <w:t>How can you protect yourself from a cybersecurity attack?</w:t>
      </w:r>
    </w:p>
    <w:p w14:paraId="490F9FB2" w14:textId="1F33D820" w:rsidR="000B0A6A" w:rsidRPr="004F1B36" w:rsidRDefault="000B0A6A" w:rsidP="000B0A6A">
      <w:pPr>
        <w:pStyle w:val="ListParagraph"/>
        <w:numPr>
          <w:ilvl w:val="0"/>
          <w:numId w:val="1"/>
        </w:numPr>
        <w:tabs>
          <w:tab w:val="left" w:pos="2025"/>
        </w:tabs>
        <w:spacing w:before="120" w:after="12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Produce a 30 to 60 second video that is suitable for a public service announcement targeted at young adults</w:t>
      </w:r>
      <w:r>
        <w:rPr>
          <w:rFonts w:ascii="Arial" w:hAnsi="Arial" w:cs="Arial"/>
          <w:sz w:val="20"/>
        </w:rPr>
        <w:t>.</w:t>
      </w:r>
    </w:p>
    <w:p w14:paraId="2D70AB97" w14:textId="32770060" w:rsidR="008B2C0A" w:rsidRDefault="008B2C0A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  <w:r w:rsidRPr="008B2C0A">
        <w:rPr>
          <w:rFonts w:cs="Arial"/>
          <w:sz w:val="20"/>
        </w:rPr>
        <w:t>This assignment is marked out of 20.</w:t>
      </w:r>
    </w:p>
    <w:p w14:paraId="1A563E11" w14:textId="7997C7D2" w:rsidR="008B2C0A" w:rsidRDefault="008B2C0A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</w:p>
    <w:p w14:paraId="4ED9C597" w14:textId="77777777" w:rsidR="008B2C0A" w:rsidRPr="008B2C0A" w:rsidRDefault="008B2C0A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</w:p>
    <w:p w14:paraId="63431616" w14:textId="5C75C76E" w:rsidR="008B2C0A" w:rsidRPr="004F1B36" w:rsidRDefault="008B2C0A" w:rsidP="008B2C0A">
      <w:pPr>
        <w:spacing w:before="120"/>
        <w:rPr>
          <w:rFonts w:cs="Arial"/>
          <w:b/>
          <w:szCs w:val="24"/>
        </w:rPr>
      </w:pPr>
      <w:r w:rsidRPr="004F1B36">
        <w:rPr>
          <w:rFonts w:cs="Arial"/>
          <w:b/>
          <w:szCs w:val="24"/>
        </w:rPr>
        <w:t>Scoring Guide</w:t>
      </w:r>
    </w:p>
    <w:p w14:paraId="1FB33F8F" w14:textId="77777777" w:rsidR="008B2C0A" w:rsidRPr="004F1B36" w:rsidRDefault="008B2C0A" w:rsidP="008B2C0A">
      <w:pPr>
        <w:rPr>
          <w:rFonts w:cs="Arial"/>
          <w:sz w:val="16"/>
          <w:szCs w:val="16"/>
        </w:rPr>
      </w:pPr>
    </w:p>
    <w:tbl>
      <w:tblPr>
        <w:tblW w:w="1366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2"/>
        <w:gridCol w:w="5850"/>
        <w:gridCol w:w="5850"/>
      </w:tblGrid>
      <w:tr w:rsidR="008B2C0A" w:rsidRPr="004F1B36" w14:paraId="06968920" w14:textId="77777777" w:rsidTr="008B2C0A">
        <w:tc>
          <w:tcPr>
            <w:tcW w:w="1962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3A9A0433" w14:textId="77777777" w:rsidR="008B2C0A" w:rsidRPr="004F1B36" w:rsidRDefault="008B2C0A" w:rsidP="0095530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5850" w:type="dxa"/>
            <w:shd w:val="clear" w:color="auto" w:fill="E7E6E6" w:themeFill="background2"/>
            <w:vAlign w:val="center"/>
          </w:tcPr>
          <w:p w14:paraId="419FFBA8" w14:textId="77777777" w:rsidR="008B2C0A" w:rsidRPr="008B2C0A" w:rsidRDefault="008B2C0A" w:rsidP="0095530F">
            <w:pPr>
              <w:spacing w:before="120" w:after="120"/>
              <w:rPr>
                <w:rFonts w:cs="Arial"/>
                <w:b/>
                <w:color w:val="000000" w:themeColor="text1"/>
                <w:szCs w:val="24"/>
              </w:rPr>
            </w:pPr>
            <w:r w:rsidRPr="008B2C0A">
              <w:rPr>
                <w:rFonts w:cs="Arial"/>
                <w:b/>
                <w:color w:val="000000" w:themeColor="text1"/>
                <w:szCs w:val="24"/>
              </w:rPr>
              <w:t>Meets Expectations</w:t>
            </w:r>
          </w:p>
        </w:tc>
        <w:tc>
          <w:tcPr>
            <w:tcW w:w="5850" w:type="dxa"/>
            <w:shd w:val="clear" w:color="auto" w:fill="D0CECE" w:themeFill="background2" w:themeFillShade="E6"/>
            <w:vAlign w:val="center"/>
          </w:tcPr>
          <w:p w14:paraId="318641C9" w14:textId="77777777" w:rsidR="008B2C0A" w:rsidRPr="008B2C0A" w:rsidRDefault="008B2C0A" w:rsidP="0095530F">
            <w:pPr>
              <w:spacing w:before="120" w:after="120"/>
              <w:rPr>
                <w:rFonts w:cs="Arial"/>
                <w:b/>
                <w:color w:val="000000" w:themeColor="text1"/>
                <w:szCs w:val="24"/>
              </w:rPr>
            </w:pPr>
            <w:r w:rsidRPr="008B2C0A">
              <w:rPr>
                <w:rFonts w:cs="Arial"/>
                <w:b/>
                <w:color w:val="000000" w:themeColor="text1"/>
                <w:szCs w:val="24"/>
              </w:rPr>
              <w:t>Exceeds Expectations</w:t>
            </w:r>
          </w:p>
        </w:tc>
      </w:tr>
      <w:tr w:rsidR="008B2C0A" w:rsidRPr="004F1B36" w14:paraId="3071D395" w14:textId="77777777" w:rsidTr="008B2C0A">
        <w:trPr>
          <w:trHeight w:val="158"/>
        </w:trPr>
        <w:tc>
          <w:tcPr>
            <w:tcW w:w="1962" w:type="dxa"/>
            <w:vMerge w:val="restart"/>
            <w:shd w:val="clear" w:color="auto" w:fill="auto"/>
            <w:vAlign w:val="center"/>
          </w:tcPr>
          <w:p w14:paraId="58174094" w14:textId="77777777" w:rsidR="008B2C0A" w:rsidRPr="004F1B36" w:rsidRDefault="008B2C0A" w:rsidP="0095530F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Storyboard</w:t>
            </w:r>
          </w:p>
          <w:p w14:paraId="0F155133" w14:textId="77777777" w:rsidR="008B2C0A" w:rsidRPr="004F1B36" w:rsidRDefault="008B2C0A" w:rsidP="0095530F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25%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3FD8C66D" w14:textId="77777777" w:rsidR="008B2C0A" w:rsidRPr="004F1B36" w:rsidRDefault="008B2C0A" w:rsidP="0095530F">
            <w:pPr>
              <w:tabs>
                <w:tab w:val="left" w:pos="2025"/>
              </w:tabs>
              <w:spacing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The storyboard is complete enough to describe the design and expectations for the final product. 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7A412693" w14:textId="77777777" w:rsidR="008B2C0A" w:rsidRPr="004F1B36" w:rsidRDefault="008B2C0A" w:rsidP="0095530F">
            <w:pPr>
              <w:spacing w:before="120"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In addition to criteria from </w:t>
            </w:r>
            <w:r w:rsidRPr="004F1B36">
              <w:rPr>
                <w:rFonts w:cs="Arial"/>
                <w:i/>
                <w:sz w:val="20"/>
              </w:rPr>
              <w:t>Meets Expectations</w:t>
            </w:r>
            <w:r w:rsidRPr="004F1B36">
              <w:rPr>
                <w:rFonts w:cs="Arial"/>
                <w:sz w:val="20"/>
              </w:rPr>
              <w:t>,  the storyboard describes a fully developed final product.</w:t>
            </w:r>
          </w:p>
        </w:tc>
      </w:tr>
      <w:tr w:rsidR="008B2C0A" w:rsidRPr="004F1B36" w14:paraId="501E5847" w14:textId="77777777" w:rsidTr="008B2C0A">
        <w:trPr>
          <w:trHeight w:val="70"/>
        </w:trPr>
        <w:tc>
          <w:tcPr>
            <w:tcW w:w="1962" w:type="dxa"/>
            <w:vMerge/>
            <w:shd w:val="clear" w:color="auto" w:fill="auto"/>
            <w:vAlign w:val="center"/>
          </w:tcPr>
          <w:p w14:paraId="19CED07A" w14:textId="77777777" w:rsidR="008B2C0A" w:rsidRPr="004F1B36" w:rsidRDefault="008B2C0A" w:rsidP="0095530F">
            <w:pPr>
              <w:rPr>
                <w:rFonts w:cs="Arial"/>
                <w:sz w:val="20"/>
              </w:rPr>
            </w:pP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E208787" w14:textId="2299A6B8" w:rsidR="008B2C0A" w:rsidRPr="004F1B36" w:rsidRDefault="008B2C0A" w:rsidP="0095530F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3</w:t>
            </w:r>
            <w:r w:rsidR="005F406C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4 marks</w:t>
            </w: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30FC0A27" w14:textId="77777777" w:rsidR="008B2C0A" w:rsidRPr="004F1B36" w:rsidRDefault="008B2C0A" w:rsidP="0095530F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5 marks</w:t>
            </w:r>
          </w:p>
        </w:tc>
      </w:tr>
      <w:tr w:rsidR="008B2C0A" w:rsidRPr="004F1B36" w14:paraId="47607429" w14:textId="77777777" w:rsidTr="008B2C0A">
        <w:trPr>
          <w:trHeight w:val="269"/>
        </w:trPr>
        <w:tc>
          <w:tcPr>
            <w:tcW w:w="1962" w:type="dxa"/>
            <w:vMerge w:val="restart"/>
            <w:shd w:val="clear" w:color="auto" w:fill="auto"/>
            <w:vAlign w:val="center"/>
          </w:tcPr>
          <w:p w14:paraId="372D7B07" w14:textId="77777777" w:rsidR="008B2C0A" w:rsidRPr="004F1B36" w:rsidRDefault="008B2C0A" w:rsidP="0095530F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Final Product</w:t>
            </w:r>
          </w:p>
          <w:p w14:paraId="66D59036" w14:textId="77777777" w:rsidR="008B2C0A" w:rsidRPr="004F1B36" w:rsidRDefault="008B2C0A" w:rsidP="0095530F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50%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A0A4B33" w14:textId="77777777" w:rsidR="008B2C0A" w:rsidRPr="004F1B36" w:rsidRDefault="008B2C0A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The video:</w:t>
            </w:r>
          </w:p>
          <w:p w14:paraId="67F3A65C" w14:textId="77777777" w:rsidR="008B2C0A" w:rsidRPr="004F1B36" w:rsidRDefault="008B2C0A" w:rsidP="008B2C0A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Is 30-60 seconds in length</w:t>
            </w:r>
          </w:p>
          <w:p w14:paraId="09421887" w14:textId="77777777" w:rsidR="008B2C0A" w:rsidRPr="004F1B36" w:rsidRDefault="008B2C0A" w:rsidP="008B2C0A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Reflects a competent understanding of the topic</w:t>
            </w:r>
          </w:p>
          <w:p w14:paraId="47B3A53F" w14:textId="77777777" w:rsidR="008B2C0A" w:rsidRPr="004F1B36" w:rsidRDefault="008B2C0A" w:rsidP="008B2C0A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Uses graphic and audio components effectively to deliver the message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51D73030" w14:textId="77777777" w:rsidR="008B2C0A" w:rsidRPr="004F1B36" w:rsidRDefault="008B2C0A" w:rsidP="0095530F">
            <w:pPr>
              <w:spacing w:before="120"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In addition to criteria from </w:t>
            </w:r>
            <w:r w:rsidRPr="004F1B36">
              <w:rPr>
                <w:rFonts w:cs="Arial"/>
                <w:i/>
                <w:sz w:val="20"/>
              </w:rPr>
              <w:t>Meets Expectations</w:t>
            </w:r>
            <w:r w:rsidRPr="004F1B36">
              <w:rPr>
                <w:rFonts w:cs="Arial"/>
                <w:sz w:val="20"/>
              </w:rPr>
              <w:t>, the video engages the viewer and shows strong evidence of creativity.</w:t>
            </w:r>
          </w:p>
        </w:tc>
      </w:tr>
      <w:tr w:rsidR="008B2C0A" w:rsidRPr="004F1B36" w14:paraId="7662989B" w14:textId="77777777" w:rsidTr="008B2C0A">
        <w:trPr>
          <w:trHeight w:val="70"/>
        </w:trPr>
        <w:tc>
          <w:tcPr>
            <w:tcW w:w="1962" w:type="dxa"/>
            <w:vMerge/>
            <w:shd w:val="clear" w:color="auto" w:fill="auto"/>
            <w:vAlign w:val="center"/>
          </w:tcPr>
          <w:p w14:paraId="5A5510C0" w14:textId="77777777" w:rsidR="008B2C0A" w:rsidRPr="004F1B36" w:rsidRDefault="008B2C0A" w:rsidP="0095530F">
            <w:pPr>
              <w:rPr>
                <w:rFonts w:cs="Arial"/>
                <w:sz w:val="20"/>
              </w:rPr>
            </w:pP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0C707703" w14:textId="3B1743E9" w:rsidR="008B2C0A" w:rsidRPr="004F1B36" w:rsidRDefault="008B2C0A" w:rsidP="0095530F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6</w:t>
            </w:r>
            <w:r w:rsidR="005F406C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8 marks</w:t>
            </w: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519258B9" w14:textId="6A57FC8A" w:rsidR="008B2C0A" w:rsidRPr="004F1B36" w:rsidRDefault="008B2C0A" w:rsidP="0095530F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9</w:t>
            </w:r>
            <w:r w:rsidR="005F406C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10 marks</w:t>
            </w:r>
          </w:p>
        </w:tc>
      </w:tr>
      <w:tr w:rsidR="008B2C0A" w:rsidRPr="004F1B36" w14:paraId="167ADD20" w14:textId="77777777" w:rsidTr="008B2C0A">
        <w:trPr>
          <w:trHeight w:val="269"/>
        </w:trPr>
        <w:tc>
          <w:tcPr>
            <w:tcW w:w="1962" w:type="dxa"/>
            <w:vMerge w:val="restart"/>
            <w:shd w:val="clear" w:color="auto" w:fill="auto"/>
            <w:vAlign w:val="center"/>
          </w:tcPr>
          <w:p w14:paraId="3F8565A0" w14:textId="77777777" w:rsidR="008B2C0A" w:rsidRPr="004F1B36" w:rsidRDefault="008B2C0A" w:rsidP="0095530F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Communication</w:t>
            </w:r>
          </w:p>
          <w:p w14:paraId="7B987394" w14:textId="77777777" w:rsidR="008B2C0A" w:rsidRPr="004F1B36" w:rsidRDefault="008B2C0A" w:rsidP="0095530F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25%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296E768" w14:textId="77777777" w:rsidR="008B2C0A" w:rsidRPr="004F1B36" w:rsidRDefault="008B2C0A" w:rsidP="0095530F">
            <w:pPr>
              <w:spacing w:before="120" w:after="120"/>
              <w:rPr>
                <w:rFonts w:cs="Arial"/>
                <w:b/>
                <w:sz w:val="20"/>
              </w:rPr>
            </w:pPr>
            <w:r w:rsidRPr="004F1B36">
              <w:rPr>
                <w:sz w:val="20"/>
              </w:rPr>
              <w:t>The video adequately answers the driving question.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12385754" w14:textId="77777777" w:rsidR="008B2C0A" w:rsidRPr="004F1B36" w:rsidRDefault="008B2C0A" w:rsidP="0095530F">
            <w:pPr>
              <w:spacing w:before="120" w:after="120"/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In addition to criteria from </w:t>
            </w:r>
            <w:r w:rsidRPr="004F1B36">
              <w:rPr>
                <w:rFonts w:cs="Arial"/>
                <w:i/>
                <w:sz w:val="20"/>
              </w:rPr>
              <w:t>Meets Expectations</w:t>
            </w:r>
            <w:r w:rsidRPr="004F1B36">
              <w:rPr>
                <w:rFonts w:cs="Arial"/>
                <w:sz w:val="20"/>
              </w:rPr>
              <w:t>, the video's message is convincing and motivates change in Internet use.</w:t>
            </w:r>
          </w:p>
        </w:tc>
      </w:tr>
      <w:tr w:rsidR="008B2C0A" w:rsidRPr="004F1B36" w14:paraId="23933553" w14:textId="77777777" w:rsidTr="008B2C0A">
        <w:trPr>
          <w:trHeight w:val="98"/>
        </w:trPr>
        <w:tc>
          <w:tcPr>
            <w:tcW w:w="1962" w:type="dxa"/>
            <w:vMerge/>
            <w:shd w:val="clear" w:color="auto" w:fill="auto"/>
            <w:vAlign w:val="center"/>
          </w:tcPr>
          <w:p w14:paraId="0281E387" w14:textId="77777777" w:rsidR="008B2C0A" w:rsidRPr="004F1B36" w:rsidRDefault="008B2C0A" w:rsidP="0095530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C026FC9" w14:textId="2EEB1212" w:rsidR="008B2C0A" w:rsidRPr="004F1B36" w:rsidRDefault="008B2C0A" w:rsidP="0095530F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3</w:t>
            </w:r>
            <w:r w:rsidR="005F406C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4 marks</w:t>
            </w: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14873F47" w14:textId="77777777" w:rsidR="008B2C0A" w:rsidRPr="004F1B36" w:rsidRDefault="008B2C0A" w:rsidP="0095530F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5 marks</w:t>
            </w:r>
          </w:p>
        </w:tc>
      </w:tr>
    </w:tbl>
    <w:p w14:paraId="61718346" w14:textId="77777777" w:rsidR="008B2C0A" w:rsidRPr="004F1B36" w:rsidRDefault="008B2C0A" w:rsidP="008B2C0A">
      <w:pPr>
        <w:rPr>
          <w:rFonts w:cs="Arial"/>
          <w:b/>
          <w:sz w:val="20"/>
        </w:rPr>
      </w:pPr>
    </w:p>
    <w:p w14:paraId="5AC5F144" w14:textId="77777777" w:rsidR="008B2C0A" w:rsidRPr="004F1B36" w:rsidRDefault="008B2C0A" w:rsidP="008B2C0A">
      <w:pPr>
        <w:rPr>
          <w:rFonts w:cs="Arial"/>
          <w:b/>
          <w:sz w:val="20"/>
        </w:rPr>
      </w:pPr>
    </w:p>
    <w:p w14:paraId="6D063D1F" w14:textId="77777777" w:rsidR="008B2C0A" w:rsidRDefault="008B2C0A">
      <w:pPr>
        <w:rPr>
          <w:rFonts w:cs="Arial"/>
          <w:b/>
          <w:sz w:val="20"/>
        </w:rPr>
      </w:pPr>
    </w:p>
    <w:sectPr w:rsidR="008B2C0A" w:rsidSect="008B2C0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CC0E94"/>
    <w:multiLevelType w:val="hybridMultilevel"/>
    <w:tmpl w:val="0464C440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87603F"/>
    <w:multiLevelType w:val="hybridMultilevel"/>
    <w:tmpl w:val="5AD293EA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zC2MDM1sLA0szBQ0lEKTi0uzszPAykwqgUACmP2KSwAAAA="/>
  </w:docVars>
  <w:rsids>
    <w:rsidRoot w:val="008B2C0A"/>
    <w:rsid w:val="000B0A6A"/>
    <w:rsid w:val="0027244A"/>
    <w:rsid w:val="005F406C"/>
    <w:rsid w:val="007331D9"/>
    <w:rsid w:val="008B2C0A"/>
    <w:rsid w:val="00C24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D52B5"/>
  <w15:chartTrackingRefBased/>
  <w15:docId w15:val="{7C02F22A-A31E-4E5E-B162-E65F593B6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C0A"/>
    <w:pPr>
      <w:spacing w:before="0" w:after="0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C0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Ruth (EECD/EDPE)</dc:creator>
  <cp:keywords/>
  <dc:description/>
  <cp:lastModifiedBy>Wilson, Ruth (EECD/EDPE)</cp:lastModifiedBy>
  <cp:revision>4</cp:revision>
  <dcterms:created xsi:type="dcterms:W3CDTF">2022-01-14T20:10:00Z</dcterms:created>
  <dcterms:modified xsi:type="dcterms:W3CDTF">2022-01-15T13:17:00Z</dcterms:modified>
</cp:coreProperties>
</file>